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st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verdispersion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0.9 (31-3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9 (24-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3.6 (-300-168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 (56-1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2.9 (-238-120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7 (17-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 (6-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5 (8-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 (10-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4 (-2-6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4:13:05Z</dcterms:created>
  <dcterms:modified xsi:type="dcterms:W3CDTF">2025-06-19T14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